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4E4FFB" w14:textId="6C8D88DF" w:rsidR="00C131DB" w:rsidRPr="005144C5" w:rsidRDefault="00403889" w:rsidP="005144C5">
      <w:pPr>
        <w:jc w:val="center"/>
        <w:rPr>
          <w:b/>
        </w:rPr>
      </w:pPr>
      <w:bookmarkStart w:id="0" w:name="_GoBack"/>
      <w:bookmarkEnd w:id="0"/>
      <w:r>
        <w:rPr>
          <w:noProof/>
        </w:rPr>
        <mc:AlternateContent>
          <mc:Choice Requires="wps">
            <w:drawing>
              <wp:anchor distT="45720" distB="45720" distL="114300" distR="114300" simplePos="0" relativeHeight="251663360" behindDoc="1" locked="0" layoutInCell="1" hidden="0" allowOverlap="1" wp14:anchorId="0CC8CB80" wp14:editId="0E33A3FA">
                <wp:simplePos x="0" y="0"/>
                <wp:positionH relativeFrom="margin">
                  <wp:posOffset>-114300</wp:posOffset>
                </wp:positionH>
                <wp:positionV relativeFrom="paragraph">
                  <wp:posOffset>-100330</wp:posOffset>
                </wp:positionV>
                <wp:extent cx="6031230" cy="981075"/>
                <wp:effectExtent l="0" t="0" r="13970" b="3492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6031230" cy="981075"/>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2C26EE37" w14:textId="77777777" w:rsidR="00403889" w:rsidRDefault="00403889" w:rsidP="00403889">
                            <w:pPr>
                              <w:textDirection w:val="btLr"/>
                            </w:pPr>
                            <w:r>
                              <w:rPr>
                                <w:b/>
                                <w:sz w:val="20"/>
                              </w:rPr>
                              <w:t>OMB Burden Statement:</w:t>
                            </w:r>
                            <w:r>
                              <w:rPr>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10 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left:0;text-align:left;margin-left:-9pt;margin-top:-7.9pt;width:474.9pt;height:77.2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">
                <v:textbox inset="2.53958mm,1.2694mm,2.53958mm,1.2694mm">
                  <w:txbxContent>
                    <w:p w14:paraId="2C26EE37" w14:textId="77777777" w:rsidR="00403889" w:rsidRDefault="00403889" w:rsidP="00403889">
                      <w:pPr>
                        <w:textDirection w:val="btLr"/>
                      </w:pPr>
                      <w:r>
                        <w:rPr>
                          <w:b/>
                          <w:sz w:val="20"/>
                        </w:rPr>
                        <w:t>OMB Burden Statement:</w:t>
                      </w:r>
                      <w:r>
                        <w:rPr>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10 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001A24FE">
        <w:rPr>
          <w:b/>
        </w:rPr>
        <w:t xml:space="preserve">Attachment E – Research Introduction and </w:t>
      </w:r>
      <w:r w:rsidR="005144C5" w:rsidRPr="005144C5">
        <w:rPr>
          <w:b/>
        </w:rPr>
        <w:t xml:space="preserve">Overview </w:t>
      </w:r>
      <w:r w:rsidR="001A24FE">
        <w:rPr>
          <w:b/>
        </w:rPr>
        <w:t>for Providers</w:t>
      </w:r>
    </w:p>
    <w:p w14:paraId="5C5F31AA" w14:textId="77777777" w:rsidR="005144C5" w:rsidRDefault="005144C5" w:rsidP="005144C5">
      <w:pPr>
        <w:spacing w:before="120"/>
      </w:pPr>
      <w:r>
        <w:t>Thank you for agreeing to try out these exciting new materials! Included in this package you will find the following:</w:t>
      </w:r>
    </w:p>
    <w:p w14:paraId="111505BC" w14:textId="77777777" w:rsidR="004322F5" w:rsidRDefault="004322F5" w:rsidP="00F010A7">
      <w:pPr>
        <w:pStyle w:val="ListParagraph"/>
        <w:numPr>
          <w:ilvl w:val="0"/>
          <w:numId w:val="3"/>
        </w:numPr>
        <w:sectPr w:rsidR="004322F5">
          <w:headerReference w:type="default" r:id="rId8"/>
          <w:footerReference w:type="even" r:id="rId9"/>
          <w:footerReference w:type="default" r:id="rId10"/>
          <w:pgSz w:w="12240" w:h="15840"/>
          <w:pgMar w:top="1440" w:right="1440" w:bottom="1440" w:left="1440" w:header="720" w:footer="720" w:gutter="0"/>
          <w:cols w:space="720"/>
          <w:docGrid w:linePitch="360"/>
        </w:sectPr>
      </w:pPr>
    </w:p>
    <w:p w14:paraId="4B012CA9" w14:textId="02EB1F1B" w:rsidR="006A5AF3" w:rsidRDefault="006A5AF3" w:rsidP="00F010A7">
      <w:pPr>
        <w:pStyle w:val="ListParagraph"/>
        <w:numPr>
          <w:ilvl w:val="0"/>
          <w:numId w:val="3"/>
        </w:numPr>
      </w:pPr>
      <w:r>
        <w:lastRenderedPageBreak/>
        <w:t xml:space="preserve">Parent </w:t>
      </w:r>
      <w:r w:rsidR="00676C8E">
        <w:t>C</w:t>
      </w:r>
      <w:r>
        <w:t xml:space="preserve">onsent </w:t>
      </w:r>
      <w:r w:rsidR="00676C8E">
        <w:t>F</w:t>
      </w:r>
      <w:r>
        <w:t xml:space="preserve">orms </w:t>
      </w:r>
    </w:p>
    <w:p w14:paraId="071B2A70" w14:textId="77777777" w:rsidR="005144C5" w:rsidRDefault="005144C5" w:rsidP="00F010A7">
      <w:pPr>
        <w:pStyle w:val="ListParagraph"/>
        <w:numPr>
          <w:ilvl w:val="0"/>
          <w:numId w:val="3"/>
        </w:numPr>
      </w:pPr>
      <w:r>
        <w:t xml:space="preserve">Nutrition Education Guide </w:t>
      </w:r>
    </w:p>
    <w:p w14:paraId="3837B266" w14:textId="77777777" w:rsidR="005144C5" w:rsidRDefault="005144C5" w:rsidP="00F010A7">
      <w:pPr>
        <w:pStyle w:val="ListParagraph"/>
        <w:numPr>
          <w:ilvl w:val="0"/>
          <w:numId w:val="3"/>
        </w:numPr>
      </w:pPr>
      <w:r>
        <w:t>Provider Journal</w:t>
      </w:r>
    </w:p>
    <w:p w14:paraId="4BC3D73C" w14:textId="77777777" w:rsidR="005144C5" w:rsidRDefault="005144C5" w:rsidP="00F010A7">
      <w:pPr>
        <w:pStyle w:val="ListParagraph"/>
        <w:numPr>
          <w:ilvl w:val="0"/>
          <w:numId w:val="3"/>
        </w:numPr>
      </w:pPr>
      <w:r>
        <w:lastRenderedPageBreak/>
        <w:t xml:space="preserve">Taste Test Ballots </w:t>
      </w:r>
    </w:p>
    <w:p w14:paraId="3324ED04" w14:textId="1C812CEA" w:rsidR="005144C5" w:rsidRPr="005144C5" w:rsidRDefault="005144C5" w:rsidP="00F010A7">
      <w:pPr>
        <w:pStyle w:val="ListParagraph"/>
        <w:numPr>
          <w:ilvl w:val="0"/>
          <w:numId w:val="3"/>
        </w:numPr>
      </w:pPr>
      <w:r>
        <w:t xml:space="preserve">Classroom </w:t>
      </w:r>
      <w:r w:rsidR="00676C8E">
        <w:t>P</w:t>
      </w:r>
      <w:r>
        <w:t xml:space="preserve">oster </w:t>
      </w:r>
    </w:p>
    <w:p w14:paraId="34215B2A" w14:textId="4351F7A7" w:rsidR="004322F5" w:rsidRDefault="004322F5" w:rsidP="00403889">
      <w:pPr>
        <w:pStyle w:val="ListParagraph"/>
        <w:numPr>
          <w:ilvl w:val="0"/>
          <w:numId w:val="3"/>
        </w:numPr>
        <w:sectPr w:rsidR="004322F5" w:rsidSect="004322F5">
          <w:type w:val="continuous"/>
          <w:pgSz w:w="12240" w:h="15840"/>
          <w:pgMar w:top="1440" w:right="1440" w:bottom="1440" w:left="1440" w:header="720" w:footer="720" w:gutter="0"/>
          <w:cols w:num="2" w:space="720"/>
          <w:docGrid w:linePitch="360"/>
        </w:sectPr>
      </w:pPr>
      <w:r>
        <w:t>Family Cookbook</w:t>
      </w:r>
    </w:p>
    <w:p w14:paraId="3A96A15A" w14:textId="77777777" w:rsidR="004322F5" w:rsidRPr="004322F5" w:rsidRDefault="004322F5" w:rsidP="00403889">
      <w:pPr>
        <w:rPr>
          <w:sz w:val="12"/>
          <w:szCs w:val="12"/>
        </w:rPr>
      </w:pPr>
    </w:p>
    <w:p w14:paraId="2CF5600E" w14:textId="52548830" w:rsidR="005144C5" w:rsidRDefault="005144C5" w:rsidP="005144C5">
      <w:r>
        <w:t>You will be completing the following activities and recipes:</w:t>
      </w:r>
    </w:p>
    <w:p w14:paraId="5C72D193" w14:textId="147B2549" w:rsidR="005144C5" w:rsidRDefault="004322F5" w:rsidP="005144C5">
      <w:pPr>
        <w:pStyle w:val="ListParagraph"/>
        <w:numPr>
          <w:ilvl w:val="0"/>
          <w:numId w:val="2"/>
        </w:numPr>
      </w:pPr>
      <w:r w:rsidRPr="007A406C">
        <w:rPr>
          <w:i/>
          <w:noProof/>
        </w:rPr>
        <mc:AlternateContent>
          <mc:Choice Requires="wps">
            <w:drawing>
              <wp:anchor distT="45720" distB="45720" distL="114300" distR="114300" simplePos="0" relativeHeight="251661312" behindDoc="0" locked="0" layoutInCell="1" allowOverlap="1" wp14:anchorId="0A3ABEB6" wp14:editId="53522A20">
                <wp:simplePos x="0" y="0"/>
                <wp:positionH relativeFrom="column">
                  <wp:posOffset>4000500</wp:posOffset>
                </wp:positionH>
                <wp:positionV relativeFrom="paragraph">
                  <wp:posOffset>66040</wp:posOffset>
                </wp:positionV>
                <wp:extent cx="1767840" cy="651510"/>
                <wp:effectExtent l="0" t="0" r="35560" b="342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651510"/>
                        </a:xfrm>
                        <a:prstGeom prst="rect">
                          <a:avLst/>
                        </a:prstGeom>
                        <a:solidFill>
                          <a:srgbClr val="FFFFFF"/>
                        </a:solidFill>
                        <a:ln w="9525">
                          <a:solidFill>
                            <a:srgbClr val="000000"/>
                          </a:solidFill>
                          <a:miter lim="800000"/>
                          <a:headEnd/>
                          <a:tailEnd/>
                        </a:ln>
                      </wps:spPr>
                      <wps:txbx>
                        <w:txbxContent>
                          <w:p w14:paraId="3821D6CF" w14:textId="77777777" w:rsidR="00C92CA4" w:rsidRPr="007A406C" w:rsidRDefault="00C92CA4" w:rsidP="007A406C">
                            <w:pPr>
                              <w:jc w:val="center"/>
                              <w:rPr>
                                <w:b/>
                              </w:rPr>
                            </w:pPr>
                            <w:r w:rsidRPr="007A406C">
                              <w:rPr>
                                <w:b/>
                              </w:rPr>
                              <w:t>Please complete all 8 activities by [Date]</w:t>
                            </w:r>
                          </w:p>
                          <w:p w14:paraId="053A9387" w14:textId="77777777" w:rsidR="00C92CA4" w:rsidRDefault="00C92C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315pt;margin-top:5.2pt;width:139.2pt;height:51.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">
                <v:textbox>
                  <w:txbxContent>
                    <w:p w14:paraId="3821D6CF" w14:textId="77777777" w:rsidR="00C92CA4" w:rsidRPr="007A406C" w:rsidRDefault="00C92CA4" w:rsidP="007A406C">
                      <w:pPr>
                        <w:jc w:val="center"/>
                        <w:rPr>
                          <w:b/>
                        </w:rPr>
                      </w:pPr>
                      <w:r w:rsidRPr="007A406C">
                        <w:rPr>
                          <w:b/>
                        </w:rPr>
                        <w:t>Please complete all 8 activities by [Date]</w:t>
                      </w:r>
                    </w:p>
                    <w:p w14:paraId="053A9387" w14:textId="77777777" w:rsidR="00C92CA4" w:rsidRDefault="00C92CA4"/>
                  </w:txbxContent>
                </v:textbox>
                <w10:wrap type="square"/>
              </v:shape>
            </w:pict>
          </mc:Fallback>
        </mc:AlternateContent>
      </w:r>
      <w:r w:rsidR="005144C5">
        <w:t>[Activity/recipe name]</w:t>
      </w:r>
    </w:p>
    <w:p w14:paraId="3BDEE219" w14:textId="140EBD26" w:rsidR="005144C5" w:rsidRDefault="005144C5" w:rsidP="005144C5">
      <w:pPr>
        <w:pStyle w:val="ListParagraph"/>
        <w:numPr>
          <w:ilvl w:val="0"/>
          <w:numId w:val="2"/>
        </w:numPr>
      </w:pPr>
      <w:r>
        <w:t>[Activity/recipe name]</w:t>
      </w:r>
    </w:p>
    <w:p w14:paraId="7094AFEC" w14:textId="64AADDE9" w:rsidR="005144C5" w:rsidRPr="005144C5" w:rsidRDefault="005144C5" w:rsidP="005144C5">
      <w:pPr>
        <w:pStyle w:val="ListParagraph"/>
        <w:numPr>
          <w:ilvl w:val="0"/>
          <w:numId w:val="2"/>
        </w:numPr>
      </w:pPr>
      <w:r>
        <w:t>[Activity/recipe name]</w:t>
      </w:r>
    </w:p>
    <w:p w14:paraId="132DDE95" w14:textId="77777777" w:rsidR="005144C5" w:rsidRPr="005144C5" w:rsidRDefault="005144C5" w:rsidP="005144C5">
      <w:pPr>
        <w:pStyle w:val="ListParagraph"/>
        <w:numPr>
          <w:ilvl w:val="0"/>
          <w:numId w:val="2"/>
        </w:numPr>
      </w:pPr>
      <w:r>
        <w:t>[Activity/recipe name]</w:t>
      </w:r>
    </w:p>
    <w:p w14:paraId="61C0B8B1" w14:textId="77777777" w:rsidR="005144C5" w:rsidRPr="005144C5" w:rsidRDefault="005144C5" w:rsidP="005144C5">
      <w:pPr>
        <w:pStyle w:val="ListParagraph"/>
        <w:numPr>
          <w:ilvl w:val="0"/>
          <w:numId w:val="2"/>
        </w:numPr>
      </w:pPr>
      <w:r>
        <w:t>[Activity/recipe name]</w:t>
      </w:r>
    </w:p>
    <w:p w14:paraId="397A51D7" w14:textId="77777777" w:rsidR="005144C5" w:rsidRPr="005144C5" w:rsidRDefault="005144C5" w:rsidP="005144C5">
      <w:pPr>
        <w:pStyle w:val="ListParagraph"/>
        <w:numPr>
          <w:ilvl w:val="0"/>
          <w:numId w:val="2"/>
        </w:numPr>
      </w:pPr>
      <w:r>
        <w:t>[Activity/recipe name]</w:t>
      </w:r>
    </w:p>
    <w:p w14:paraId="24A28265" w14:textId="77777777" w:rsidR="005144C5" w:rsidRDefault="00EA2B09" w:rsidP="005144C5">
      <w:pPr>
        <w:pStyle w:val="ListParagraph"/>
        <w:numPr>
          <w:ilvl w:val="0"/>
          <w:numId w:val="2"/>
        </w:numPr>
      </w:pPr>
      <w:r>
        <w:t>Your choice of activity/recipe</w:t>
      </w:r>
    </w:p>
    <w:p w14:paraId="097115A4" w14:textId="77777777" w:rsidR="00EA2B09" w:rsidRDefault="00EA2B09" w:rsidP="007A406C">
      <w:pPr>
        <w:pStyle w:val="ListParagraph"/>
        <w:numPr>
          <w:ilvl w:val="0"/>
          <w:numId w:val="2"/>
        </w:numPr>
        <w:spacing w:after="120"/>
      </w:pPr>
      <w:r>
        <w:t xml:space="preserve">Your choice of activity/recipe </w:t>
      </w:r>
    </w:p>
    <w:p w14:paraId="5257E9DA" w14:textId="07853880" w:rsidR="00EB21A8" w:rsidRDefault="006A5AF3" w:rsidP="003A5BF3">
      <w:pPr>
        <w:spacing w:after="120"/>
      </w:pPr>
      <w:r w:rsidRPr="001066A0">
        <w:rPr>
          <w:b/>
        </w:rPr>
        <w:t>Parent Consent Forms.</w:t>
      </w:r>
      <w:r>
        <w:rPr>
          <w:i/>
        </w:rPr>
        <w:t xml:space="preserve"> </w:t>
      </w:r>
      <w:r>
        <w:t>Please distribute parent consent forms to each child’s parent/caregiver</w:t>
      </w:r>
      <w:r w:rsidR="009A6C7D">
        <w:t xml:space="preserve"> immediately</w:t>
      </w:r>
      <w:r>
        <w:t>. This form gives permission for</w:t>
      </w:r>
      <w:r w:rsidR="00403889">
        <w:t xml:space="preserve"> researchers </w:t>
      </w:r>
      <w:r w:rsidR="00EB21A8">
        <w:t>to conduct a</w:t>
      </w:r>
      <w:r>
        <w:t xml:space="preserve"> survey with </w:t>
      </w:r>
      <w:r w:rsidR="004870FC">
        <w:t xml:space="preserve">children under </w:t>
      </w:r>
      <w:r>
        <w:t xml:space="preserve">your </w:t>
      </w:r>
      <w:r w:rsidR="004870FC">
        <w:t>care</w:t>
      </w:r>
      <w:r w:rsidR="00EB21A8">
        <w:t xml:space="preserve"> during </w:t>
      </w:r>
      <w:r w:rsidR="00403889">
        <w:t>our</w:t>
      </w:r>
      <w:r w:rsidR="00EB21A8">
        <w:t xml:space="preserve"> visit</w:t>
      </w:r>
      <w:r>
        <w:t>.</w:t>
      </w:r>
      <w:r w:rsidR="007A406C">
        <w:t xml:space="preserve"> </w:t>
      </w:r>
      <w:r w:rsidR="004870FC">
        <w:rPr>
          <w:u w:val="single"/>
        </w:rPr>
        <w:t>Children</w:t>
      </w:r>
      <w:r w:rsidR="00EB21A8" w:rsidRPr="00EB21A8">
        <w:rPr>
          <w:u w:val="single"/>
        </w:rPr>
        <w:t xml:space="preserve"> do not need permission to</w:t>
      </w:r>
      <w:r w:rsidR="00EB21A8">
        <w:rPr>
          <w:u w:val="single"/>
        </w:rPr>
        <w:t xml:space="preserve"> participate in the activities</w:t>
      </w:r>
      <w:r w:rsidR="007A406C">
        <w:rPr>
          <w:u w:val="single"/>
        </w:rPr>
        <w:t>, only to participate in the survey</w:t>
      </w:r>
      <w:r w:rsidR="00EB21A8">
        <w:rPr>
          <w:u w:val="single"/>
        </w:rPr>
        <w:t>.</w:t>
      </w:r>
      <w:r w:rsidR="00EB21A8">
        <w:t xml:space="preserve"> Place all signed consent forms</w:t>
      </w:r>
      <w:r w:rsidR="007A406C">
        <w:t xml:space="preserve"> and questionnaires</w:t>
      </w:r>
      <w:r w:rsidR="00EB21A8">
        <w:t xml:space="preserve"> in the folder marked “Signed </w:t>
      </w:r>
      <w:r w:rsidR="004870FC">
        <w:t xml:space="preserve">Child </w:t>
      </w:r>
      <w:r w:rsidR="00EB21A8">
        <w:t>Consent Forms”.</w:t>
      </w:r>
    </w:p>
    <w:p w14:paraId="11B32FA8" w14:textId="5E800898" w:rsidR="007A406C" w:rsidRPr="007A406C" w:rsidRDefault="009A6C7D" w:rsidP="003A5BF3">
      <w:pPr>
        <w:spacing w:after="120"/>
      </w:pPr>
      <w:r w:rsidRPr="001066A0">
        <w:rPr>
          <w:b/>
        </w:rPr>
        <w:t>The Food Explorer</w:t>
      </w:r>
      <w:r w:rsidR="00FD3ACF">
        <w:rPr>
          <w:b/>
        </w:rPr>
        <w:t>s: Tasting the World</w:t>
      </w:r>
      <w:r w:rsidRPr="001066A0">
        <w:rPr>
          <w:b/>
        </w:rPr>
        <w:t xml:space="preserve">! </w:t>
      </w:r>
      <w:r w:rsidR="007A406C" w:rsidRPr="001066A0">
        <w:rPr>
          <w:b/>
        </w:rPr>
        <w:t>Family Cookbook.</w:t>
      </w:r>
      <w:r w:rsidR="007A406C">
        <w:rPr>
          <w:i/>
        </w:rPr>
        <w:t xml:space="preserve"> </w:t>
      </w:r>
      <w:r w:rsidR="007A406C">
        <w:t>The Family Cookbook contains</w:t>
      </w:r>
      <w:r>
        <w:t xml:space="preserve"> recipes for families to try at home. </w:t>
      </w:r>
      <w:r w:rsidR="007A406C">
        <w:t xml:space="preserve">Please </w:t>
      </w:r>
      <w:r w:rsidR="00F010A7">
        <w:t>give</w:t>
      </w:r>
      <w:r w:rsidR="007A406C">
        <w:t xml:space="preserve"> a cookbook to eac</w:t>
      </w:r>
      <w:r w:rsidR="00F010A7">
        <w:t>h parent with the consent form.</w:t>
      </w:r>
    </w:p>
    <w:p w14:paraId="2238033E" w14:textId="1CD54C30" w:rsidR="00EB21A8" w:rsidRPr="00EB21A8" w:rsidRDefault="009A6C7D" w:rsidP="003A5BF3">
      <w:pPr>
        <w:spacing w:after="120"/>
      </w:pPr>
      <w:r w:rsidRPr="001066A0">
        <w:rPr>
          <w:b/>
        </w:rPr>
        <w:t xml:space="preserve">Food Explorers: Tasting the World! </w:t>
      </w:r>
      <w:r w:rsidR="00EB21A8" w:rsidRPr="001066A0">
        <w:rPr>
          <w:b/>
        </w:rPr>
        <w:t>Nutrition Education Guide.</w:t>
      </w:r>
      <w:r w:rsidR="00EB21A8">
        <w:rPr>
          <w:i/>
        </w:rPr>
        <w:t xml:space="preserve"> </w:t>
      </w:r>
      <w:r w:rsidR="00EB21A8">
        <w:t xml:space="preserve">This packet contains the recipes and activities you will be trying out with </w:t>
      </w:r>
      <w:r w:rsidR="004870FC">
        <w:t xml:space="preserve">children under </w:t>
      </w:r>
      <w:r w:rsidR="00EB21A8">
        <w:t xml:space="preserve">your </w:t>
      </w:r>
      <w:r w:rsidR="004870FC">
        <w:t>care</w:t>
      </w:r>
      <w:r w:rsidR="00EB21A8">
        <w:t xml:space="preserve">. </w:t>
      </w:r>
      <w:r w:rsidR="007510C2">
        <w:t>Please complete 8 activities before [DATE]. You have been assigned 6 activities and recipes</w:t>
      </w:r>
      <w:r>
        <w:t xml:space="preserve"> listed above</w:t>
      </w:r>
      <w:r w:rsidR="007510C2">
        <w:t xml:space="preserve"> and can choose any 2 additional activities and recipes. </w:t>
      </w:r>
      <w:r w:rsidR="00F010A7" w:rsidRPr="00F010A7">
        <w:rPr>
          <w:u w:val="single"/>
        </w:rPr>
        <w:t xml:space="preserve">Do not begin activities until the research team has conducted the first round of surveys with </w:t>
      </w:r>
      <w:r w:rsidR="004870FC">
        <w:rPr>
          <w:u w:val="single"/>
        </w:rPr>
        <w:t>children</w:t>
      </w:r>
      <w:r w:rsidR="00F010A7" w:rsidRPr="00F010A7">
        <w:rPr>
          <w:u w:val="single"/>
        </w:rPr>
        <w:t>.</w:t>
      </w:r>
    </w:p>
    <w:p w14:paraId="59E138BD" w14:textId="77777777" w:rsidR="006A5AF3" w:rsidRPr="007510C2" w:rsidRDefault="006A5AF3" w:rsidP="003A5BF3">
      <w:pPr>
        <w:spacing w:after="120"/>
      </w:pPr>
      <w:r w:rsidRPr="001066A0">
        <w:rPr>
          <w:b/>
        </w:rPr>
        <w:t>Provider Journal</w:t>
      </w:r>
      <w:r w:rsidR="007510C2" w:rsidRPr="009A6C7D">
        <w:rPr>
          <w:b/>
          <w:i/>
        </w:rPr>
        <w:t>.</w:t>
      </w:r>
      <w:r w:rsidR="007510C2">
        <w:rPr>
          <w:i/>
        </w:rPr>
        <w:t xml:space="preserve"> </w:t>
      </w:r>
      <w:r w:rsidR="007510C2">
        <w:t>As you try each activi</w:t>
      </w:r>
      <w:r w:rsidR="007A406C">
        <w:t>t</w:t>
      </w:r>
      <w:r w:rsidR="007510C2">
        <w:t xml:space="preserve">y and recipe, please complete the provider journal. Instructions for how to complete the journal are on the journal’s cover page. </w:t>
      </w:r>
    </w:p>
    <w:p w14:paraId="304A94FC" w14:textId="1B315519" w:rsidR="006A5AF3" w:rsidRDefault="007A406C" w:rsidP="003A5BF3">
      <w:pPr>
        <w:spacing w:after="120"/>
      </w:pPr>
      <w:r w:rsidRPr="001066A0">
        <w:rPr>
          <w:b/>
        </w:rPr>
        <w:t>Taste Test Ballot and Records Sheets.</w:t>
      </w:r>
      <w:r>
        <w:rPr>
          <w:i/>
        </w:rPr>
        <w:t xml:space="preserve"> </w:t>
      </w:r>
      <w:r>
        <w:t xml:space="preserve">Please administer a taste test with 5 </w:t>
      </w:r>
      <w:r w:rsidR="004870FC">
        <w:t xml:space="preserve">children </w:t>
      </w:r>
      <w:r>
        <w:t xml:space="preserve">immediately after completing each recipe. Instructions on how to do the taste test can be found on the cover page of the taste test packet. </w:t>
      </w:r>
    </w:p>
    <w:p w14:paraId="384257B9" w14:textId="3BFB3C3C" w:rsidR="006A5AF3" w:rsidRDefault="00B1373D" w:rsidP="003A5BF3">
      <w:pPr>
        <w:spacing w:after="120"/>
        <w:rPr>
          <w:i/>
        </w:rPr>
      </w:pPr>
      <w:r>
        <w:rPr>
          <w:b/>
        </w:rPr>
        <w:t>Food Explorers: Tasting the World P</w:t>
      </w:r>
      <w:r w:rsidR="006A5AF3" w:rsidRPr="001066A0">
        <w:rPr>
          <w:b/>
        </w:rPr>
        <w:t>oster</w:t>
      </w:r>
      <w:r w:rsidR="007A406C" w:rsidRPr="009A6C7D">
        <w:rPr>
          <w:b/>
          <w:i/>
        </w:rPr>
        <w:t>.</w:t>
      </w:r>
      <w:r w:rsidR="007A406C">
        <w:rPr>
          <w:i/>
        </w:rPr>
        <w:t xml:space="preserve"> </w:t>
      </w:r>
      <w:r w:rsidR="007A406C">
        <w:t xml:space="preserve">Please hang the poster in a visible spot in your </w:t>
      </w:r>
      <w:r>
        <w:t>child care</w:t>
      </w:r>
      <w:r w:rsidR="007A406C">
        <w:t xml:space="preserve">. </w:t>
      </w:r>
      <w:r w:rsidR="006A5AF3" w:rsidRPr="007A406C">
        <w:rPr>
          <w:i/>
        </w:rPr>
        <w:t xml:space="preserve"> </w:t>
      </w:r>
    </w:p>
    <w:p w14:paraId="642C1551" w14:textId="6601BED5" w:rsidR="001066A0" w:rsidRPr="00F010A7" w:rsidRDefault="001066A0" w:rsidP="00676C8E">
      <w:pPr>
        <w:spacing w:after="240"/>
        <w:jc w:val="center"/>
        <w:rPr>
          <w:b/>
        </w:rPr>
      </w:pPr>
      <w:r w:rsidRPr="00F010A7">
        <w:rPr>
          <w:b/>
        </w:rPr>
        <w:t xml:space="preserve">A member of the research team will go over all of this information with you when </w:t>
      </w:r>
      <w:r w:rsidR="00F010A7" w:rsidRPr="00F010A7">
        <w:rPr>
          <w:b/>
        </w:rPr>
        <w:t>they visit your site on [DATE]</w:t>
      </w:r>
      <w:r w:rsidR="003C5125">
        <w:rPr>
          <w:b/>
        </w:rPr>
        <w:t xml:space="preserve"> to conduct the student pre-test survey</w:t>
      </w:r>
      <w:r w:rsidR="00F010A7" w:rsidRPr="00F010A7">
        <w:rPr>
          <w:b/>
        </w:rPr>
        <w:t>.</w:t>
      </w:r>
    </w:p>
    <w:sectPr w:rsidR="001066A0" w:rsidRPr="00F010A7" w:rsidSect="004322F5">
      <w:type w:val="continuous"/>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F25EAB" w15:done="0"/>
  <w15:commentEx w15:paraId="2045DB25" w15:paraIdParent="1BF25EAB" w15:done="0"/>
  <w15:commentEx w15:paraId="34669DAD" w15:paraIdParent="1BF25E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F25EAB" w16cid:durableId="1EA28145"/>
  <w16cid:commentId w16cid:paraId="2045DB25" w16cid:durableId="1EA28146"/>
  <w16cid:commentId w16cid:paraId="34669DAD" w16cid:durableId="1EA7145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074391" w14:textId="77777777" w:rsidR="00681C24" w:rsidRDefault="00681C24" w:rsidP="009A6C7D">
      <w:r>
        <w:separator/>
      </w:r>
    </w:p>
  </w:endnote>
  <w:endnote w:type="continuationSeparator" w:id="0">
    <w:p w14:paraId="3BED02F9" w14:textId="77777777" w:rsidR="00681C24" w:rsidRDefault="00681C24" w:rsidP="009A6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C07479" w14:textId="77777777" w:rsidR="00C92CA4" w:rsidRDefault="00C92CA4" w:rsidP="004322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ED32BD" w14:textId="77777777" w:rsidR="00C92CA4" w:rsidRDefault="00C92CA4" w:rsidP="004322F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6A740" w14:textId="5629909C" w:rsidR="00C92CA4" w:rsidRDefault="00C92CA4" w:rsidP="004322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4F81">
      <w:rPr>
        <w:rStyle w:val="PageNumber"/>
        <w:noProof/>
      </w:rPr>
      <w:t>1</w:t>
    </w:r>
    <w:r>
      <w:rPr>
        <w:rStyle w:val="PageNumber"/>
      </w:rPr>
      <w:fldChar w:fldCharType="end"/>
    </w:r>
  </w:p>
  <w:p w14:paraId="723D4B82" w14:textId="77777777" w:rsidR="00C92CA4" w:rsidRDefault="00C92CA4" w:rsidP="004322F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0A4AA4" w14:textId="77777777" w:rsidR="00681C24" w:rsidRDefault="00681C24" w:rsidP="009A6C7D">
      <w:r>
        <w:separator/>
      </w:r>
    </w:p>
  </w:footnote>
  <w:footnote w:type="continuationSeparator" w:id="0">
    <w:p w14:paraId="3187F74D" w14:textId="77777777" w:rsidR="00681C24" w:rsidRDefault="00681C24" w:rsidP="009A6C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9C7706" w14:textId="5345A35F" w:rsidR="00C92CA4" w:rsidRPr="00C92CA4" w:rsidRDefault="00C92CA4" w:rsidP="00185B17">
    <w:pPr>
      <w:pStyle w:val="Header"/>
      <w:jc w:val="right"/>
      <w:rPr>
        <w:sz w:val="22"/>
        <w:szCs w:val="22"/>
      </w:rPr>
    </w:pPr>
    <w:r w:rsidRPr="00C92CA4">
      <w:rPr>
        <w:sz w:val="22"/>
        <w:szCs w:val="22"/>
      </w:rPr>
      <w:t>OMB Control # 0584-0524</w:t>
    </w:r>
  </w:p>
  <w:p w14:paraId="3B8ECC57" w14:textId="3F79F916" w:rsidR="00C92CA4" w:rsidRPr="00C92CA4" w:rsidRDefault="00C92CA4" w:rsidP="00185B17">
    <w:pPr>
      <w:pStyle w:val="Header"/>
      <w:jc w:val="right"/>
      <w:rPr>
        <w:sz w:val="22"/>
        <w:szCs w:val="22"/>
      </w:rPr>
    </w:pPr>
    <w:r w:rsidRPr="00C92CA4">
      <w:rPr>
        <w:sz w:val="22"/>
        <w:szCs w:val="22"/>
      </w:rPr>
      <w:t>Expiration Date:  9/30/2019</w:t>
    </w:r>
  </w:p>
  <w:p w14:paraId="15224C64" w14:textId="622D4612" w:rsidR="00C92CA4" w:rsidRDefault="00C92C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B5AAA"/>
    <w:multiLevelType w:val="hybridMultilevel"/>
    <w:tmpl w:val="CE3EC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1157EB"/>
    <w:multiLevelType w:val="hybridMultilevel"/>
    <w:tmpl w:val="51EC3E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F404BD7"/>
    <w:multiLevelType w:val="hybridMultilevel"/>
    <w:tmpl w:val="92E01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rson w15:author="Jessica Nguyen">
    <w15:presenceInfo w15:providerId="Windows Live" w15:userId="dd532e112bfc0b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tDAytzQ1N7a0MDdX0lEKTi0uzszPAykwrQUAURHPUSwAAAA="/>
  </w:docVars>
  <w:rsids>
    <w:rsidRoot w:val="00147A27"/>
    <w:rsid w:val="000033F6"/>
    <w:rsid w:val="00036DAF"/>
    <w:rsid w:val="00093F95"/>
    <w:rsid w:val="001066A0"/>
    <w:rsid w:val="00135868"/>
    <w:rsid w:val="00147A27"/>
    <w:rsid w:val="00185B17"/>
    <w:rsid w:val="001A24FE"/>
    <w:rsid w:val="001E4143"/>
    <w:rsid w:val="002333F6"/>
    <w:rsid w:val="002A5332"/>
    <w:rsid w:val="00301577"/>
    <w:rsid w:val="00320FF6"/>
    <w:rsid w:val="003A5BF3"/>
    <w:rsid w:val="003C5125"/>
    <w:rsid w:val="003F4F81"/>
    <w:rsid w:val="00403889"/>
    <w:rsid w:val="004322F5"/>
    <w:rsid w:val="004870FC"/>
    <w:rsid w:val="005144C5"/>
    <w:rsid w:val="00537341"/>
    <w:rsid w:val="00560C03"/>
    <w:rsid w:val="006558B9"/>
    <w:rsid w:val="00676C8E"/>
    <w:rsid w:val="00681C24"/>
    <w:rsid w:val="006A5AF3"/>
    <w:rsid w:val="006E47AE"/>
    <w:rsid w:val="0072310A"/>
    <w:rsid w:val="00733C4B"/>
    <w:rsid w:val="007510C2"/>
    <w:rsid w:val="007A406C"/>
    <w:rsid w:val="00856056"/>
    <w:rsid w:val="00860EAC"/>
    <w:rsid w:val="008B050D"/>
    <w:rsid w:val="009010AF"/>
    <w:rsid w:val="00944C85"/>
    <w:rsid w:val="00963F33"/>
    <w:rsid w:val="009A6C7D"/>
    <w:rsid w:val="00A064D2"/>
    <w:rsid w:val="00A1074C"/>
    <w:rsid w:val="00AA73E0"/>
    <w:rsid w:val="00B1373D"/>
    <w:rsid w:val="00B453A7"/>
    <w:rsid w:val="00B85CB6"/>
    <w:rsid w:val="00BB16E5"/>
    <w:rsid w:val="00BB31C7"/>
    <w:rsid w:val="00BF197E"/>
    <w:rsid w:val="00C131DB"/>
    <w:rsid w:val="00C92CA4"/>
    <w:rsid w:val="00CC1ADB"/>
    <w:rsid w:val="00DD1002"/>
    <w:rsid w:val="00E659CB"/>
    <w:rsid w:val="00EA2B09"/>
    <w:rsid w:val="00EB21A8"/>
    <w:rsid w:val="00EB477D"/>
    <w:rsid w:val="00F010A7"/>
    <w:rsid w:val="00F209F2"/>
    <w:rsid w:val="00F46DA9"/>
    <w:rsid w:val="00F57373"/>
    <w:rsid w:val="00F63734"/>
    <w:rsid w:val="00F95D7C"/>
    <w:rsid w:val="00FD3A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06E5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Georg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Section Header 3"/>
    <w:next w:val="Heading3"/>
    <w:qFormat/>
    <w:rsid w:val="002A5332"/>
    <w:pPr>
      <w:spacing w:after="0" w:line="240" w:lineRule="auto"/>
    </w:pPr>
    <w:rPr>
      <w:rFonts w:ascii="Georgia" w:hAnsi="Georgia" w:cs="Georgia"/>
      <w:sz w:val="24"/>
      <w:szCs w:val="24"/>
    </w:rPr>
  </w:style>
  <w:style w:type="paragraph" w:styleId="Heading1">
    <w:name w:val="heading 1"/>
    <w:basedOn w:val="Normal"/>
    <w:next w:val="Normal"/>
    <w:link w:val="Heading1Char"/>
    <w:uiPriority w:val="9"/>
    <w:qFormat/>
    <w:rsid w:val="00093F95"/>
    <w:pPr>
      <w:keepNext/>
      <w:keepLines/>
      <w:widowControl w:val="0"/>
      <w:autoSpaceDE w:val="0"/>
      <w:autoSpaceDN w:val="0"/>
      <w:spacing w:before="120" w:after="120"/>
      <w:outlineLvl w:val="0"/>
    </w:pPr>
    <w:rPr>
      <w:rFonts w:eastAsiaTheme="majorEastAsia" w:cstheme="majorBidi"/>
      <w:b/>
      <w:smallCaps/>
      <w:color w:val="F64541" w:themeColor="accent1"/>
      <w:szCs w:val="32"/>
    </w:rPr>
  </w:style>
  <w:style w:type="paragraph" w:styleId="Heading2">
    <w:name w:val="heading 2"/>
    <w:basedOn w:val="NoSpacing"/>
    <w:next w:val="Normal"/>
    <w:link w:val="Heading2Char"/>
    <w:unhideWhenUsed/>
    <w:qFormat/>
    <w:rsid w:val="00733C4B"/>
    <w:pPr>
      <w:keepNext/>
      <w:keepLines/>
      <w:widowControl w:val="0"/>
      <w:spacing w:before="240" w:after="120"/>
      <w:outlineLvl w:val="1"/>
    </w:pPr>
    <w:rPr>
      <w:rFonts w:eastAsiaTheme="majorEastAsia" w:cstheme="majorBidi"/>
      <w:smallCaps/>
      <w:color w:val="F64541" w:themeColor="accent1"/>
      <w:szCs w:val="26"/>
    </w:rPr>
  </w:style>
  <w:style w:type="paragraph" w:styleId="Heading3">
    <w:name w:val="heading 3"/>
    <w:basedOn w:val="Normal"/>
    <w:next w:val="Normal"/>
    <w:link w:val="Heading3Char"/>
    <w:uiPriority w:val="9"/>
    <w:unhideWhenUsed/>
    <w:qFormat/>
    <w:rsid w:val="009010AF"/>
    <w:pPr>
      <w:keepNext/>
      <w:keepLines/>
      <w:spacing w:before="40"/>
      <w:outlineLvl w:val="2"/>
    </w:pPr>
    <w:rPr>
      <w:rFonts w:eastAsiaTheme="majorEastAsia" w:cstheme="majorBidi"/>
      <w:color w:val="F6454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010AF"/>
    <w:rPr>
      <w:rFonts w:ascii="Georgia" w:eastAsiaTheme="majorEastAsia" w:hAnsi="Georgia" w:cstheme="majorBidi"/>
      <w:color w:val="F64541" w:themeColor="accent1"/>
      <w:sz w:val="24"/>
      <w:szCs w:val="24"/>
    </w:rPr>
  </w:style>
  <w:style w:type="character" w:customStyle="1" w:styleId="Heading1Char">
    <w:name w:val="Heading 1 Char"/>
    <w:basedOn w:val="DefaultParagraphFont"/>
    <w:link w:val="Heading1"/>
    <w:uiPriority w:val="9"/>
    <w:rsid w:val="00093F95"/>
    <w:rPr>
      <w:rFonts w:ascii="Georgia" w:eastAsiaTheme="majorEastAsia" w:hAnsi="Georgia" w:cstheme="majorBidi"/>
      <w:b/>
      <w:smallCaps/>
      <w:color w:val="F64541" w:themeColor="accent1"/>
      <w:sz w:val="24"/>
      <w:szCs w:val="32"/>
    </w:rPr>
  </w:style>
  <w:style w:type="character" w:customStyle="1" w:styleId="Heading2Char">
    <w:name w:val="Heading 2 Char"/>
    <w:basedOn w:val="DefaultParagraphFont"/>
    <w:link w:val="Heading2"/>
    <w:rsid w:val="00733C4B"/>
    <w:rPr>
      <w:rFonts w:ascii="Georgia" w:eastAsiaTheme="majorEastAsia" w:hAnsi="Georgia" w:cstheme="majorBidi"/>
      <w:smallCaps/>
      <w:color w:val="F64541" w:themeColor="accent1"/>
      <w:sz w:val="24"/>
      <w:szCs w:val="26"/>
    </w:rPr>
  </w:style>
  <w:style w:type="paragraph" w:styleId="NoSpacing">
    <w:name w:val="No Spacing"/>
    <w:uiPriority w:val="1"/>
    <w:qFormat/>
    <w:rsid w:val="00733C4B"/>
    <w:pPr>
      <w:spacing w:after="0" w:line="240" w:lineRule="auto"/>
    </w:pPr>
    <w:rPr>
      <w:rFonts w:ascii="Georgia" w:hAnsi="Georgia" w:cs="Georgia"/>
      <w:sz w:val="24"/>
      <w:szCs w:val="24"/>
    </w:rPr>
  </w:style>
  <w:style w:type="paragraph" w:styleId="ListParagraph">
    <w:name w:val="List Paragraph"/>
    <w:basedOn w:val="Normal"/>
    <w:uiPriority w:val="34"/>
    <w:qFormat/>
    <w:rsid w:val="005144C5"/>
    <w:pPr>
      <w:ind w:left="720"/>
      <w:contextualSpacing/>
    </w:pPr>
  </w:style>
  <w:style w:type="paragraph" w:styleId="Header">
    <w:name w:val="header"/>
    <w:basedOn w:val="Normal"/>
    <w:link w:val="HeaderChar"/>
    <w:uiPriority w:val="99"/>
    <w:unhideWhenUsed/>
    <w:rsid w:val="009A6C7D"/>
    <w:pPr>
      <w:tabs>
        <w:tab w:val="center" w:pos="4680"/>
        <w:tab w:val="right" w:pos="9360"/>
      </w:tabs>
    </w:pPr>
  </w:style>
  <w:style w:type="character" w:customStyle="1" w:styleId="HeaderChar">
    <w:name w:val="Header Char"/>
    <w:basedOn w:val="DefaultParagraphFont"/>
    <w:link w:val="Header"/>
    <w:uiPriority w:val="99"/>
    <w:rsid w:val="009A6C7D"/>
    <w:rPr>
      <w:rFonts w:ascii="Georgia" w:hAnsi="Georgia" w:cs="Georgia"/>
      <w:sz w:val="24"/>
      <w:szCs w:val="24"/>
    </w:rPr>
  </w:style>
  <w:style w:type="paragraph" w:styleId="Footer">
    <w:name w:val="footer"/>
    <w:basedOn w:val="Normal"/>
    <w:link w:val="FooterChar"/>
    <w:uiPriority w:val="99"/>
    <w:unhideWhenUsed/>
    <w:rsid w:val="009A6C7D"/>
    <w:pPr>
      <w:tabs>
        <w:tab w:val="center" w:pos="4680"/>
        <w:tab w:val="right" w:pos="9360"/>
      </w:tabs>
    </w:pPr>
  </w:style>
  <w:style w:type="character" w:customStyle="1" w:styleId="FooterChar">
    <w:name w:val="Footer Char"/>
    <w:basedOn w:val="DefaultParagraphFont"/>
    <w:link w:val="Footer"/>
    <w:uiPriority w:val="99"/>
    <w:rsid w:val="009A6C7D"/>
    <w:rPr>
      <w:rFonts w:ascii="Georgia" w:hAnsi="Georgia" w:cs="Georgia"/>
      <w:sz w:val="24"/>
      <w:szCs w:val="24"/>
    </w:rPr>
  </w:style>
  <w:style w:type="paragraph" w:styleId="BalloonText">
    <w:name w:val="Balloon Text"/>
    <w:basedOn w:val="Normal"/>
    <w:link w:val="BalloonTextChar"/>
    <w:uiPriority w:val="99"/>
    <w:semiHidden/>
    <w:unhideWhenUsed/>
    <w:rsid w:val="00676C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6C8E"/>
    <w:rPr>
      <w:rFonts w:ascii="Lucida Grande" w:hAnsi="Lucida Grande" w:cs="Lucida Grande"/>
      <w:sz w:val="18"/>
      <w:szCs w:val="18"/>
    </w:rPr>
  </w:style>
  <w:style w:type="character" w:styleId="CommentReference">
    <w:name w:val="annotation reference"/>
    <w:basedOn w:val="DefaultParagraphFont"/>
    <w:uiPriority w:val="99"/>
    <w:semiHidden/>
    <w:unhideWhenUsed/>
    <w:rsid w:val="00676C8E"/>
    <w:rPr>
      <w:sz w:val="18"/>
      <w:szCs w:val="18"/>
    </w:rPr>
  </w:style>
  <w:style w:type="paragraph" w:styleId="CommentText">
    <w:name w:val="annotation text"/>
    <w:basedOn w:val="Normal"/>
    <w:link w:val="CommentTextChar"/>
    <w:uiPriority w:val="99"/>
    <w:semiHidden/>
    <w:unhideWhenUsed/>
    <w:rsid w:val="00676C8E"/>
  </w:style>
  <w:style w:type="character" w:customStyle="1" w:styleId="CommentTextChar">
    <w:name w:val="Comment Text Char"/>
    <w:basedOn w:val="DefaultParagraphFont"/>
    <w:link w:val="CommentText"/>
    <w:uiPriority w:val="99"/>
    <w:semiHidden/>
    <w:rsid w:val="00676C8E"/>
    <w:rPr>
      <w:rFonts w:ascii="Georgia" w:hAnsi="Georgia" w:cs="Georgia"/>
      <w:sz w:val="24"/>
      <w:szCs w:val="24"/>
    </w:rPr>
  </w:style>
  <w:style w:type="paragraph" w:styleId="CommentSubject">
    <w:name w:val="annotation subject"/>
    <w:basedOn w:val="CommentText"/>
    <w:next w:val="CommentText"/>
    <w:link w:val="CommentSubjectChar"/>
    <w:uiPriority w:val="99"/>
    <w:semiHidden/>
    <w:unhideWhenUsed/>
    <w:rsid w:val="00676C8E"/>
    <w:rPr>
      <w:b/>
      <w:bCs/>
      <w:sz w:val="20"/>
      <w:szCs w:val="20"/>
    </w:rPr>
  </w:style>
  <w:style w:type="character" w:customStyle="1" w:styleId="CommentSubjectChar">
    <w:name w:val="Comment Subject Char"/>
    <w:basedOn w:val="CommentTextChar"/>
    <w:link w:val="CommentSubject"/>
    <w:uiPriority w:val="99"/>
    <w:semiHidden/>
    <w:rsid w:val="00676C8E"/>
    <w:rPr>
      <w:rFonts w:ascii="Georgia" w:hAnsi="Georgia" w:cs="Georgia"/>
      <w:b/>
      <w:bCs/>
      <w:sz w:val="20"/>
      <w:szCs w:val="20"/>
    </w:rPr>
  </w:style>
  <w:style w:type="character" w:styleId="PageNumber">
    <w:name w:val="page number"/>
    <w:basedOn w:val="DefaultParagraphFont"/>
    <w:uiPriority w:val="99"/>
    <w:semiHidden/>
    <w:unhideWhenUsed/>
    <w:rsid w:val="004322F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Georg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Section Header 3"/>
    <w:next w:val="Heading3"/>
    <w:qFormat/>
    <w:rsid w:val="002A5332"/>
    <w:pPr>
      <w:spacing w:after="0" w:line="240" w:lineRule="auto"/>
    </w:pPr>
    <w:rPr>
      <w:rFonts w:ascii="Georgia" w:hAnsi="Georgia" w:cs="Georgia"/>
      <w:sz w:val="24"/>
      <w:szCs w:val="24"/>
    </w:rPr>
  </w:style>
  <w:style w:type="paragraph" w:styleId="Heading1">
    <w:name w:val="heading 1"/>
    <w:basedOn w:val="Normal"/>
    <w:next w:val="Normal"/>
    <w:link w:val="Heading1Char"/>
    <w:uiPriority w:val="9"/>
    <w:qFormat/>
    <w:rsid w:val="00093F95"/>
    <w:pPr>
      <w:keepNext/>
      <w:keepLines/>
      <w:widowControl w:val="0"/>
      <w:autoSpaceDE w:val="0"/>
      <w:autoSpaceDN w:val="0"/>
      <w:spacing w:before="120" w:after="120"/>
      <w:outlineLvl w:val="0"/>
    </w:pPr>
    <w:rPr>
      <w:rFonts w:eastAsiaTheme="majorEastAsia" w:cstheme="majorBidi"/>
      <w:b/>
      <w:smallCaps/>
      <w:color w:val="F64541" w:themeColor="accent1"/>
      <w:szCs w:val="32"/>
    </w:rPr>
  </w:style>
  <w:style w:type="paragraph" w:styleId="Heading2">
    <w:name w:val="heading 2"/>
    <w:basedOn w:val="NoSpacing"/>
    <w:next w:val="Normal"/>
    <w:link w:val="Heading2Char"/>
    <w:unhideWhenUsed/>
    <w:qFormat/>
    <w:rsid w:val="00733C4B"/>
    <w:pPr>
      <w:keepNext/>
      <w:keepLines/>
      <w:widowControl w:val="0"/>
      <w:spacing w:before="240" w:after="120"/>
      <w:outlineLvl w:val="1"/>
    </w:pPr>
    <w:rPr>
      <w:rFonts w:eastAsiaTheme="majorEastAsia" w:cstheme="majorBidi"/>
      <w:smallCaps/>
      <w:color w:val="F64541" w:themeColor="accent1"/>
      <w:szCs w:val="26"/>
    </w:rPr>
  </w:style>
  <w:style w:type="paragraph" w:styleId="Heading3">
    <w:name w:val="heading 3"/>
    <w:basedOn w:val="Normal"/>
    <w:next w:val="Normal"/>
    <w:link w:val="Heading3Char"/>
    <w:uiPriority w:val="9"/>
    <w:unhideWhenUsed/>
    <w:qFormat/>
    <w:rsid w:val="009010AF"/>
    <w:pPr>
      <w:keepNext/>
      <w:keepLines/>
      <w:spacing w:before="40"/>
      <w:outlineLvl w:val="2"/>
    </w:pPr>
    <w:rPr>
      <w:rFonts w:eastAsiaTheme="majorEastAsia" w:cstheme="majorBidi"/>
      <w:color w:val="F6454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010AF"/>
    <w:rPr>
      <w:rFonts w:ascii="Georgia" w:eastAsiaTheme="majorEastAsia" w:hAnsi="Georgia" w:cstheme="majorBidi"/>
      <w:color w:val="F64541" w:themeColor="accent1"/>
      <w:sz w:val="24"/>
      <w:szCs w:val="24"/>
    </w:rPr>
  </w:style>
  <w:style w:type="character" w:customStyle="1" w:styleId="Heading1Char">
    <w:name w:val="Heading 1 Char"/>
    <w:basedOn w:val="DefaultParagraphFont"/>
    <w:link w:val="Heading1"/>
    <w:uiPriority w:val="9"/>
    <w:rsid w:val="00093F95"/>
    <w:rPr>
      <w:rFonts w:ascii="Georgia" w:eastAsiaTheme="majorEastAsia" w:hAnsi="Georgia" w:cstheme="majorBidi"/>
      <w:b/>
      <w:smallCaps/>
      <w:color w:val="F64541" w:themeColor="accent1"/>
      <w:sz w:val="24"/>
      <w:szCs w:val="32"/>
    </w:rPr>
  </w:style>
  <w:style w:type="character" w:customStyle="1" w:styleId="Heading2Char">
    <w:name w:val="Heading 2 Char"/>
    <w:basedOn w:val="DefaultParagraphFont"/>
    <w:link w:val="Heading2"/>
    <w:rsid w:val="00733C4B"/>
    <w:rPr>
      <w:rFonts w:ascii="Georgia" w:eastAsiaTheme="majorEastAsia" w:hAnsi="Georgia" w:cstheme="majorBidi"/>
      <w:smallCaps/>
      <w:color w:val="F64541" w:themeColor="accent1"/>
      <w:sz w:val="24"/>
      <w:szCs w:val="26"/>
    </w:rPr>
  </w:style>
  <w:style w:type="paragraph" w:styleId="NoSpacing">
    <w:name w:val="No Spacing"/>
    <w:uiPriority w:val="1"/>
    <w:qFormat/>
    <w:rsid w:val="00733C4B"/>
    <w:pPr>
      <w:spacing w:after="0" w:line="240" w:lineRule="auto"/>
    </w:pPr>
    <w:rPr>
      <w:rFonts w:ascii="Georgia" w:hAnsi="Georgia" w:cs="Georgia"/>
      <w:sz w:val="24"/>
      <w:szCs w:val="24"/>
    </w:rPr>
  </w:style>
  <w:style w:type="paragraph" w:styleId="ListParagraph">
    <w:name w:val="List Paragraph"/>
    <w:basedOn w:val="Normal"/>
    <w:uiPriority w:val="34"/>
    <w:qFormat/>
    <w:rsid w:val="005144C5"/>
    <w:pPr>
      <w:ind w:left="720"/>
      <w:contextualSpacing/>
    </w:pPr>
  </w:style>
  <w:style w:type="paragraph" w:styleId="Header">
    <w:name w:val="header"/>
    <w:basedOn w:val="Normal"/>
    <w:link w:val="HeaderChar"/>
    <w:uiPriority w:val="99"/>
    <w:unhideWhenUsed/>
    <w:rsid w:val="009A6C7D"/>
    <w:pPr>
      <w:tabs>
        <w:tab w:val="center" w:pos="4680"/>
        <w:tab w:val="right" w:pos="9360"/>
      </w:tabs>
    </w:pPr>
  </w:style>
  <w:style w:type="character" w:customStyle="1" w:styleId="HeaderChar">
    <w:name w:val="Header Char"/>
    <w:basedOn w:val="DefaultParagraphFont"/>
    <w:link w:val="Header"/>
    <w:uiPriority w:val="99"/>
    <w:rsid w:val="009A6C7D"/>
    <w:rPr>
      <w:rFonts w:ascii="Georgia" w:hAnsi="Georgia" w:cs="Georgia"/>
      <w:sz w:val="24"/>
      <w:szCs w:val="24"/>
    </w:rPr>
  </w:style>
  <w:style w:type="paragraph" w:styleId="Footer">
    <w:name w:val="footer"/>
    <w:basedOn w:val="Normal"/>
    <w:link w:val="FooterChar"/>
    <w:uiPriority w:val="99"/>
    <w:unhideWhenUsed/>
    <w:rsid w:val="009A6C7D"/>
    <w:pPr>
      <w:tabs>
        <w:tab w:val="center" w:pos="4680"/>
        <w:tab w:val="right" w:pos="9360"/>
      </w:tabs>
    </w:pPr>
  </w:style>
  <w:style w:type="character" w:customStyle="1" w:styleId="FooterChar">
    <w:name w:val="Footer Char"/>
    <w:basedOn w:val="DefaultParagraphFont"/>
    <w:link w:val="Footer"/>
    <w:uiPriority w:val="99"/>
    <w:rsid w:val="009A6C7D"/>
    <w:rPr>
      <w:rFonts w:ascii="Georgia" w:hAnsi="Georgia" w:cs="Georgia"/>
      <w:sz w:val="24"/>
      <w:szCs w:val="24"/>
    </w:rPr>
  </w:style>
  <w:style w:type="paragraph" w:styleId="BalloonText">
    <w:name w:val="Balloon Text"/>
    <w:basedOn w:val="Normal"/>
    <w:link w:val="BalloonTextChar"/>
    <w:uiPriority w:val="99"/>
    <w:semiHidden/>
    <w:unhideWhenUsed/>
    <w:rsid w:val="00676C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6C8E"/>
    <w:rPr>
      <w:rFonts w:ascii="Lucida Grande" w:hAnsi="Lucida Grande" w:cs="Lucida Grande"/>
      <w:sz w:val="18"/>
      <w:szCs w:val="18"/>
    </w:rPr>
  </w:style>
  <w:style w:type="character" w:styleId="CommentReference">
    <w:name w:val="annotation reference"/>
    <w:basedOn w:val="DefaultParagraphFont"/>
    <w:uiPriority w:val="99"/>
    <w:semiHidden/>
    <w:unhideWhenUsed/>
    <w:rsid w:val="00676C8E"/>
    <w:rPr>
      <w:sz w:val="18"/>
      <w:szCs w:val="18"/>
    </w:rPr>
  </w:style>
  <w:style w:type="paragraph" w:styleId="CommentText">
    <w:name w:val="annotation text"/>
    <w:basedOn w:val="Normal"/>
    <w:link w:val="CommentTextChar"/>
    <w:uiPriority w:val="99"/>
    <w:semiHidden/>
    <w:unhideWhenUsed/>
    <w:rsid w:val="00676C8E"/>
  </w:style>
  <w:style w:type="character" w:customStyle="1" w:styleId="CommentTextChar">
    <w:name w:val="Comment Text Char"/>
    <w:basedOn w:val="DefaultParagraphFont"/>
    <w:link w:val="CommentText"/>
    <w:uiPriority w:val="99"/>
    <w:semiHidden/>
    <w:rsid w:val="00676C8E"/>
    <w:rPr>
      <w:rFonts w:ascii="Georgia" w:hAnsi="Georgia" w:cs="Georgia"/>
      <w:sz w:val="24"/>
      <w:szCs w:val="24"/>
    </w:rPr>
  </w:style>
  <w:style w:type="paragraph" w:styleId="CommentSubject">
    <w:name w:val="annotation subject"/>
    <w:basedOn w:val="CommentText"/>
    <w:next w:val="CommentText"/>
    <w:link w:val="CommentSubjectChar"/>
    <w:uiPriority w:val="99"/>
    <w:semiHidden/>
    <w:unhideWhenUsed/>
    <w:rsid w:val="00676C8E"/>
    <w:rPr>
      <w:b/>
      <w:bCs/>
      <w:sz w:val="20"/>
      <w:szCs w:val="20"/>
    </w:rPr>
  </w:style>
  <w:style w:type="character" w:customStyle="1" w:styleId="CommentSubjectChar">
    <w:name w:val="Comment Subject Char"/>
    <w:basedOn w:val="CommentTextChar"/>
    <w:link w:val="CommentSubject"/>
    <w:uiPriority w:val="99"/>
    <w:semiHidden/>
    <w:rsid w:val="00676C8E"/>
    <w:rPr>
      <w:rFonts w:ascii="Georgia" w:hAnsi="Georgia" w:cs="Georgia"/>
      <w:b/>
      <w:bCs/>
      <w:sz w:val="20"/>
      <w:szCs w:val="20"/>
    </w:rPr>
  </w:style>
  <w:style w:type="character" w:styleId="PageNumber">
    <w:name w:val="page number"/>
    <w:basedOn w:val="DefaultParagraphFont"/>
    <w:uiPriority w:val="99"/>
    <w:semiHidden/>
    <w:unhideWhenUsed/>
    <w:rsid w:val="00432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ACR Theme">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Nguyen</dc:creator>
  <cp:keywords/>
  <dc:description/>
  <cp:lastModifiedBy>SYSTEM</cp:lastModifiedBy>
  <cp:revision>2</cp:revision>
  <dcterms:created xsi:type="dcterms:W3CDTF">2018-08-28T18:42:00Z</dcterms:created>
  <dcterms:modified xsi:type="dcterms:W3CDTF">2018-08-28T18:42:00Z</dcterms:modified>
</cp:coreProperties>
</file>